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FC1D5C" w14:textId="38E41A96" w:rsidR="00E12C28" w:rsidRDefault="00E12C28" w:rsidP="002B3FBE">
      <w:pPr>
        <w:pStyle w:val="Heading1"/>
      </w:pPr>
      <w:r>
        <w:rPr>
          <w:noProof/>
        </w:rPr>
        <w:drawing>
          <wp:inline distT="0" distB="0" distL="0" distR="0" wp14:anchorId="3BFB022E" wp14:editId="039D5EE3">
            <wp:extent cx="1453486" cy="145348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9845" cy="1459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C6BB86" w14:textId="6ECEAE28" w:rsidR="002278FE" w:rsidRPr="002634EA" w:rsidRDefault="008937DA" w:rsidP="002B3FBE">
      <w:pPr>
        <w:pStyle w:val="Heading1"/>
        <w:rPr>
          <w:lang w:val="en-US"/>
        </w:rPr>
      </w:pPr>
      <w:sdt>
        <w:sdtPr>
          <w:id w:val="-452554173"/>
          <w:placeholder>
            <w:docPart w:val="6E0A6B158CAA4240BC546F9220262F75"/>
          </w:placeholder>
          <w:showingPlcHdr/>
        </w:sdtPr>
        <w:sdtEndPr/>
        <w:sdtContent>
          <w:bookmarkStart w:id="0" w:name="_Hlk75179300"/>
          <w:r w:rsidR="002B3FBE" w:rsidRPr="002634EA">
            <w:rPr>
              <w:lang w:val="en-US"/>
            </w:rPr>
            <w:t>&lt;Content Select =”./FirstName”/&gt;</w:t>
          </w:r>
          <w:bookmarkEnd w:id="0"/>
        </w:sdtContent>
      </w:sdt>
      <w:r w:rsidR="00BC3107" w:rsidRPr="002634EA">
        <w:rPr>
          <w:lang w:val="en-US"/>
        </w:rPr>
        <w:t xml:space="preserve"> </w:t>
      </w:r>
      <w:sdt>
        <w:sdtPr>
          <w:id w:val="1428148592"/>
          <w:placeholder>
            <w:docPart w:val="16C42796B8014858A66708B0EBE9AF4B"/>
          </w:placeholder>
          <w:showingPlcHdr/>
        </w:sdtPr>
        <w:sdtEndPr/>
        <w:sdtContent>
          <w:r w:rsidR="004914D4" w:rsidRPr="002634EA">
            <w:rPr>
              <w:lang w:val="en-US"/>
            </w:rPr>
            <w:t>&lt;Content Select =”./SurName”/&gt;</w:t>
          </w:r>
        </w:sdtContent>
      </w:sdt>
    </w:p>
    <w:p w14:paraId="2AA8A0E9" w14:textId="2231C2D8" w:rsidR="006820D6" w:rsidRPr="002634EA" w:rsidRDefault="006820D6" w:rsidP="006820D6">
      <w:pPr>
        <w:rPr>
          <w:lang w:val="en-US"/>
        </w:rPr>
      </w:pPr>
    </w:p>
    <w:p w14:paraId="0E7C01C5" w14:textId="77777777" w:rsidR="005C2985" w:rsidRDefault="005C2985" w:rsidP="005C2985">
      <w:pPr>
        <w:rPr>
          <w:lang w:val="en-US"/>
        </w:rPr>
      </w:pPr>
      <w:proofErr w:type="spellStart"/>
      <w:r>
        <w:rPr>
          <w:lang w:val="en-US"/>
        </w:rPr>
        <w:t>Angestell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it</w:t>
      </w:r>
      <w:proofErr w:type="spellEnd"/>
      <w:r>
        <w:rPr>
          <w:lang w:val="en-US"/>
        </w:rPr>
        <w:t xml:space="preserve">: </w:t>
      </w:r>
      <w:sdt>
        <w:sdtPr>
          <w:id w:val="-296769268"/>
          <w:placeholder>
            <w:docPart w:val="1E5471A6D50C4D3CB48C44DB811CBE7D"/>
          </w:placeholder>
          <w:showingPlcHdr/>
        </w:sdtPr>
        <w:sdtEndPr/>
        <w:sdtContent>
          <w:r>
            <w:rPr>
              <w:lang w:val="en-US"/>
            </w:rPr>
            <w:t>&lt;Content Select =</w:t>
          </w:r>
          <w:proofErr w:type="gramStart"/>
          <w:r>
            <w:rPr>
              <w:lang w:val="en-US"/>
            </w:rPr>
            <w:t>”./</w:t>
          </w:r>
          <w:proofErr w:type="gramEnd"/>
          <w:r>
            <w:rPr>
              <w:lang w:val="en-US"/>
            </w:rPr>
            <w:t>EmployedSince”/&gt;</w:t>
          </w:r>
        </w:sdtContent>
      </w:sdt>
    </w:p>
    <w:p w14:paraId="465CAA33" w14:textId="177CF484" w:rsidR="005C2985" w:rsidRDefault="005C2985" w:rsidP="005C2985">
      <w:pPr>
        <w:rPr>
          <w:lang w:val="en-US"/>
        </w:rPr>
      </w:pPr>
      <w:proofErr w:type="spellStart"/>
      <w:r>
        <w:rPr>
          <w:lang w:val="en-US"/>
        </w:rPr>
        <w:t>Relevant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erufserfahrung</w:t>
      </w:r>
      <w:proofErr w:type="spellEnd"/>
      <w:r>
        <w:rPr>
          <w:lang w:val="en-US"/>
        </w:rPr>
        <w:t xml:space="preserve">: </w:t>
      </w:r>
      <w:sdt>
        <w:sdtPr>
          <w:id w:val="259103689"/>
          <w:placeholder>
            <w:docPart w:val="0163C5E9144A4FEDBC008DA17A965106"/>
          </w:placeholder>
          <w:showingPlcHdr/>
        </w:sdtPr>
        <w:sdtEndPr/>
        <w:sdtContent>
          <w:r>
            <w:rPr>
              <w:lang w:val="en-US"/>
            </w:rPr>
            <w:t>&lt;Content Select =</w:t>
          </w:r>
          <w:proofErr w:type="gramStart"/>
          <w:r>
            <w:rPr>
              <w:lang w:val="en-US"/>
            </w:rPr>
            <w:t>”./</w:t>
          </w:r>
          <w:proofErr w:type="gramEnd"/>
          <w:r>
            <w:rPr>
              <w:lang w:val="en-US"/>
            </w:rPr>
            <w:t>RelevantWorkExperience”/&gt;</w:t>
          </w:r>
        </w:sdtContent>
      </w:sdt>
      <w:r w:rsidR="001977FE" w:rsidRPr="008B0087">
        <w:rPr>
          <w:lang w:val="en-US"/>
        </w:rPr>
        <w:t xml:space="preserve"> Jahre</w:t>
      </w:r>
    </w:p>
    <w:p w14:paraId="6BFA32E0" w14:textId="77777777" w:rsidR="005C2985" w:rsidRDefault="005C2985" w:rsidP="005C2985">
      <w:pPr>
        <w:rPr>
          <w:lang w:val="en-US"/>
        </w:rPr>
      </w:pPr>
      <w:proofErr w:type="spellStart"/>
      <w:r>
        <w:rPr>
          <w:lang w:val="en-US"/>
        </w:rPr>
        <w:t>RateCardLevel</w:t>
      </w:r>
      <w:proofErr w:type="spellEnd"/>
      <w:r>
        <w:rPr>
          <w:lang w:val="en-US"/>
        </w:rPr>
        <w:t xml:space="preserve">: </w:t>
      </w:r>
      <w:sdt>
        <w:sdtPr>
          <w:id w:val="-903671859"/>
          <w:placeholder>
            <w:docPart w:val="0B5FAE360F854FBFBDEAFD70F2693748"/>
          </w:placeholder>
          <w:showingPlcHdr/>
        </w:sdtPr>
        <w:sdtEndPr/>
        <w:sdtContent>
          <w:r>
            <w:rPr>
              <w:lang w:val="en-US"/>
            </w:rPr>
            <w:t>&lt;Content Select =</w:t>
          </w:r>
          <w:proofErr w:type="gramStart"/>
          <w:r>
            <w:rPr>
              <w:lang w:val="en-US"/>
            </w:rPr>
            <w:t>”./</w:t>
          </w:r>
          <w:proofErr w:type="gramEnd"/>
          <w:r>
            <w:rPr>
              <w:lang w:val="en-US"/>
            </w:rPr>
            <w:t>RateCardLevel”/&gt;</w:t>
          </w:r>
        </w:sdtContent>
      </w:sdt>
    </w:p>
    <w:p w14:paraId="41D65BA2" w14:textId="77777777" w:rsidR="00445B37" w:rsidRDefault="00445B37" w:rsidP="00445B37">
      <w:pPr>
        <w:rPr>
          <w:lang w:val="en-US"/>
        </w:rPr>
      </w:pPr>
      <w:proofErr w:type="spellStart"/>
      <w:r>
        <w:rPr>
          <w:lang w:val="en-US"/>
        </w:rPr>
        <w:t>Erfahrungen</w:t>
      </w:r>
      <w:proofErr w:type="spellEnd"/>
      <w:r>
        <w:rPr>
          <w:lang w:val="en-US"/>
        </w:rPr>
        <w:t>:</w:t>
      </w:r>
    </w:p>
    <w:p w14:paraId="41976809" w14:textId="77777777" w:rsidR="00AA571F" w:rsidRDefault="00AA571F" w:rsidP="00AA571F">
      <w:pPr>
        <w:rPr>
          <w:lang w:val="en-US"/>
        </w:rPr>
      </w:pPr>
      <w:proofErr w:type="spellStart"/>
      <w:r>
        <w:rPr>
          <w:lang w:val="en-US"/>
        </w:rPr>
        <w:t>Branchen</w:t>
      </w:r>
      <w:proofErr w:type="spellEnd"/>
      <w:r>
        <w:rPr>
          <w:lang w:val="en-US"/>
        </w:rPr>
        <w:t>:</w:t>
      </w:r>
    </w:p>
    <w:p w14:paraId="687F00E0" w14:textId="5A47975F" w:rsidR="00AA571F" w:rsidRPr="00954754" w:rsidRDefault="008937DA" w:rsidP="00AA571F">
      <w:pPr>
        <w:rPr>
          <w:lang w:val="en-US"/>
        </w:rPr>
      </w:pPr>
      <w:sdt>
        <w:sdtPr>
          <w:id w:val="-697463370"/>
          <w:placeholder>
            <w:docPart w:val="DE89039E824942D9BDEA6FD671D24476"/>
          </w:placeholder>
          <w:showingPlcHdr/>
        </w:sdtPr>
        <w:sdtEndPr/>
        <w:sdtContent>
          <w:r w:rsidR="00AA571F">
            <w:rPr>
              <w:lang w:val="en-US"/>
            </w:rPr>
            <w:t>&lt;Repeat Select =”./Experience/Fields</w:t>
          </w:r>
          <w:r w:rsidR="00954754">
            <w:rPr>
              <w:lang w:val="en-US"/>
            </w:rPr>
            <w:t>/Name</w:t>
          </w:r>
          <w:r w:rsidR="00AA571F">
            <w:rPr>
              <w:lang w:val="en-US"/>
            </w:rPr>
            <w:t>”</w:t>
          </w:r>
          <w:r w:rsidR="00B043C2">
            <w:rPr>
              <w:lang w:val="en-US"/>
            </w:rPr>
            <w:t xml:space="preserve"> Optional=”true”</w:t>
          </w:r>
          <w:r w:rsidR="003E7B15">
            <w:rPr>
              <w:lang w:val="en-US"/>
            </w:rPr>
            <w:t xml:space="preserve"> </w:t>
          </w:r>
          <w:r w:rsidR="00AA571F">
            <w:rPr>
              <w:lang w:val="en-US"/>
            </w:rPr>
            <w:t>/&gt;</w:t>
          </w:r>
        </w:sdtContent>
      </w:sdt>
    </w:p>
    <w:p w14:paraId="6B5188E2" w14:textId="2A5F343B" w:rsidR="00AA571F" w:rsidRDefault="008937DA" w:rsidP="00AA571F">
      <w:pPr>
        <w:pStyle w:val="ListParagraph"/>
        <w:numPr>
          <w:ilvl w:val="0"/>
          <w:numId w:val="10"/>
        </w:numPr>
        <w:spacing w:line="256" w:lineRule="auto"/>
        <w:rPr>
          <w:lang w:val="en-US"/>
        </w:rPr>
      </w:pPr>
      <w:sdt>
        <w:sdtPr>
          <w:id w:val="1437564161"/>
          <w:placeholder>
            <w:docPart w:val="E5D8B7DB5E844D299CB664CD220083F2"/>
          </w:placeholder>
          <w:showingPlcHdr/>
        </w:sdtPr>
        <w:sdtEndPr/>
        <w:sdtContent>
          <w:r w:rsidR="00AA571F">
            <w:rPr>
              <w:lang w:val="en-US"/>
            </w:rPr>
            <w:t>&lt;Content Select =”</w:t>
          </w:r>
          <w:r w:rsidR="00954754">
            <w:rPr>
              <w:lang w:val="en-US"/>
            </w:rPr>
            <w:t>.</w:t>
          </w:r>
          <w:r w:rsidR="00AA571F">
            <w:rPr>
              <w:lang w:val="en-US"/>
            </w:rPr>
            <w:t>” /&gt;</w:t>
          </w:r>
        </w:sdtContent>
      </w:sdt>
    </w:p>
    <w:p w14:paraId="31FD3B71" w14:textId="4F268833" w:rsidR="00AA571F" w:rsidRDefault="008937DA" w:rsidP="00AA571F">
      <w:sdt>
        <w:sdtPr>
          <w:id w:val="-157928508"/>
          <w:placeholder>
            <w:docPart w:val="7C27AE63AC9948538C6D1F34A39741AC"/>
          </w:placeholder>
          <w:showingPlcHdr/>
        </w:sdtPr>
        <w:sdtEndPr/>
        <w:sdtContent>
          <w:r w:rsidR="00AA571F">
            <w:rPr>
              <w:lang w:val="en-US"/>
            </w:rPr>
            <w:t>&lt;EndRepeat/&gt;</w:t>
          </w:r>
        </w:sdtContent>
      </w:sdt>
    </w:p>
    <w:p w14:paraId="4A5D3981" w14:textId="78013F20" w:rsidR="00BB0BB0" w:rsidRDefault="00BB0BB0" w:rsidP="00BB0BB0">
      <w:pPr>
        <w:rPr>
          <w:lang w:val="en-US"/>
        </w:rPr>
      </w:pPr>
      <w:r>
        <w:rPr>
          <w:lang w:val="en-US"/>
        </w:rPr>
        <w:t>Rollen:</w:t>
      </w:r>
    </w:p>
    <w:p w14:paraId="7573E3D9" w14:textId="10101D51" w:rsidR="00BB0BB0" w:rsidRPr="00954754" w:rsidRDefault="008937DA" w:rsidP="00BB0BB0">
      <w:pPr>
        <w:rPr>
          <w:lang w:val="en-US"/>
        </w:rPr>
      </w:pPr>
      <w:sdt>
        <w:sdtPr>
          <w:id w:val="-131708077"/>
          <w:placeholder>
            <w:docPart w:val="DD64ACD3FF014D52A37BD98477F8CEC0"/>
          </w:placeholder>
          <w:showingPlcHdr/>
        </w:sdtPr>
        <w:sdtEndPr/>
        <w:sdtContent>
          <w:r w:rsidR="00BB0BB0">
            <w:rPr>
              <w:lang w:val="en-US"/>
            </w:rPr>
            <w:t>&lt;Repeat Select =”./Experience/Roles/Name” Optional=”true” /&gt;</w:t>
          </w:r>
        </w:sdtContent>
      </w:sdt>
    </w:p>
    <w:p w14:paraId="79F901CD" w14:textId="77777777" w:rsidR="00BB0BB0" w:rsidRDefault="008937DA" w:rsidP="00BB0BB0">
      <w:pPr>
        <w:pStyle w:val="ListParagraph"/>
        <w:numPr>
          <w:ilvl w:val="0"/>
          <w:numId w:val="10"/>
        </w:numPr>
        <w:spacing w:line="256" w:lineRule="auto"/>
        <w:rPr>
          <w:lang w:val="en-US"/>
        </w:rPr>
      </w:pPr>
      <w:sdt>
        <w:sdtPr>
          <w:id w:val="-152601968"/>
          <w:placeholder>
            <w:docPart w:val="9A300984043E401D9185949C3C7ED342"/>
          </w:placeholder>
          <w:showingPlcHdr/>
        </w:sdtPr>
        <w:sdtEndPr/>
        <w:sdtContent>
          <w:r w:rsidR="00BB0BB0">
            <w:rPr>
              <w:lang w:val="en-US"/>
            </w:rPr>
            <w:t>&lt;Content Select =”.” /&gt;</w:t>
          </w:r>
        </w:sdtContent>
      </w:sdt>
    </w:p>
    <w:p w14:paraId="60C70CFB" w14:textId="77777777" w:rsidR="00BB0BB0" w:rsidRDefault="008937DA" w:rsidP="00BB0BB0">
      <w:sdt>
        <w:sdtPr>
          <w:id w:val="1065677280"/>
          <w:placeholder>
            <w:docPart w:val="100D09658B9B444DA64A5D10D397E82B"/>
          </w:placeholder>
          <w:showingPlcHdr/>
        </w:sdtPr>
        <w:sdtEndPr/>
        <w:sdtContent>
          <w:r w:rsidR="00BB0BB0">
            <w:rPr>
              <w:lang w:val="en-US"/>
            </w:rPr>
            <w:t>&lt;EndRepeat/&gt;</w:t>
          </w:r>
        </w:sdtContent>
      </w:sdt>
    </w:p>
    <w:p w14:paraId="59A763D9" w14:textId="178E4B97" w:rsidR="00BB0BB0" w:rsidRDefault="00BB0BB0" w:rsidP="00BB0BB0">
      <w:pPr>
        <w:rPr>
          <w:lang w:val="en-US"/>
        </w:rPr>
      </w:pPr>
      <w:proofErr w:type="spellStart"/>
      <w:r>
        <w:rPr>
          <w:lang w:val="en-US"/>
        </w:rPr>
        <w:t>Softskills</w:t>
      </w:r>
      <w:proofErr w:type="spellEnd"/>
      <w:r>
        <w:rPr>
          <w:lang w:val="en-US"/>
        </w:rPr>
        <w:t>:</w:t>
      </w:r>
    </w:p>
    <w:p w14:paraId="05AE59DF" w14:textId="66794AD9" w:rsidR="00BB0BB0" w:rsidRPr="00954754" w:rsidRDefault="008937DA" w:rsidP="00BB0BB0">
      <w:pPr>
        <w:rPr>
          <w:lang w:val="en-US"/>
        </w:rPr>
      </w:pPr>
      <w:sdt>
        <w:sdtPr>
          <w:id w:val="-1705479841"/>
          <w:placeholder>
            <w:docPart w:val="74A6D5CA535143B5BD43C919B51BEF7F"/>
          </w:placeholder>
          <w:showingPlcHdr/>
        </w:sdtPr>
        <w:sdtEndPr/>
        <w:sdtContent>
          <w:r w:rsidR="00BB0BB0">
            <w:rPr>
              <w:lang w:val="en-US"/>
            </w:rPr>
            <w:t>&lt;Repeat Select =”./Experience/SoftSkills/Name” Optional=”true” /&gt;</w:t>
          </w:r>
        </w:sdtContent>
      </w:sdt>
    </w:p>
    <w:p w14:paraId="0CBA71EB" w14:textId="77777777" w:rsidR="00BB0BB0" w:rsidRDefault="008937DA" w:rsidP="00BB0BB0">
      <w:pPr>
        <w:pStyle w:val="ListParagraph"/>
        <w:numPr>
          <w:ilvl w:val="0"/>
          <w:numId w:val="10"/>
        </w:numPr>
        <w:spacing w:line="256" w:lineRule="auto"/>
        <w:rPr>
          <w:lang w:val="en-US"/>
        </w:rPr>
      </w:pPr>
      <w:sdt>
        <w:sdtPr>
          <w:id w:val="-1710791375"/>
          <w:placeholder>
            <w:docPart w:val="C0B1DCC4C752434CB1B4B763C8048E27"/>
          </w:placeholder>
          <w:showingPlcHdr/>
        </w:sdtPr>
        <w:sdtEndPr/>
        <w:sdtContent>
          <w:r w:rsidR="00BB0BB0">
            <w:rPr>
              <w:lang w:val="en-US"/>
            </w:rPr>
            <w:t>&lt;Content Select =”.” /&gt;</w:t>
          </w:r>
        </w:sdtContent>
      </w:sdt>
    </w:p>
    <w:p w14:paraId="67B0F6CC" w14:textId="77777777" w:rsidR="00BB0BB0" w:rsidRDefault="008937DA" w:rsidP="00BB0BB0">
      <w:sdt>
        <w:sdtPr>
          <w:id w:val="1448730023"/>
          <w:placeholder>
            <w:docPart w:val="A79B76DBF5E74B99877E53B28ACCFBA9"/>
          </w:placeholder>
          <w:showingPlcHdr/>
        </w:sdtPr>
        <w:sdtEndPr/>
        <w:sdtContent>
          <w:r w:rsidR="00BB0BB0">
            <w:rPr>
              <w:lang w:val="en-US"/>
            </w:rPr>
            <w:t>&lt;EndRepeat/&gt;</w:t>
          </w:r>
        </w:sdtContent>
      </w:sdt>
    </w:p>
    <w:p w14:paraId="2AD5D92F" w14:textId="19286288" w:rsidR="00BB0BB0" w:rsidRDefault="00BB0BB0" w:rsidP="00BB0BB0">
      <w:pPr>
        <w:rPr>
          <w:lang w:val="en-US"/>
        </w:rPr>
      </w:pPr>
      <w:proofErr w:type="spellStart"/>
      <w:r>
        <w:rPr>
          <w:lang w:val="en-US"/>
        </w:rPr>
        <w:t>Hardskills</w:t>
      </w:r>
      <w:proofErr w:type="spellEnd"/>
      <w:r>
        <w:rPr>
          <w:lang w:val="en-US"/>
        </w:rPr>
        <w:t>:</w:t>
      </w:r>
    </w:p>
    <w:p w14:paraId="68F9BC9C" w14:textId="1316FF07" w:rsidR="00BB0BB0" w:rsidRPr="00954754" w:rsidRDefault="008937DA" w:rsidP="00BB0BB0">
      <w:pPr>
        <w:rPr>
          <w:lang w:val="en-US"/>
        </w:rPr>
      </w:pPr>
      <w:sdt>
        <w:sdtPr>
          <w:id w:val="491533314"/>
          <w:placeholder>
            <w:docPart w:val="752EA41F6B4A4ED288BD1986C7E2085D"/>
          </w:placeholder>
          <w:showingPlcHdr/>
        </w:sdtPr>
        <w:sdtEndPr/>
        <w:sdtContent>
          <w:r w:rsidR="00BB0BB0">
            <w:rPr>
              <w:lang w:val="en-US"/>
            </w:rPr>
            <w:t>&lt;Repeat Select =”./Experience/HardSkill</w:t>
          </w:r>
          <w:r w:rsidR="006553BB">
            <w:rPr>
              <w:lang w:val="en-US"/>
            </w:rPr>
            <w:t>s/HardSkill</w:t>
          </w:r>
          <w:r w:rsidR="00BB0BB0">
            <w:rPr>
              <w:lang w:val="en-US"/>
            </w:rPr>
            <w:t>” Optional=”true” /&gt;</w:t>
          </w:r>
        </w:sdtContent>
      </w:sdt>
    </w:p>
    <w:p w14:paraId="1D786086" w14:textId="3494CF28" w:rsidR="00BB0BB0" w:rsidRPr="00EB1A24" w:rsidRDefault="008937DA" w:rsidP="00EB1A24">
      <w:pPr>
        <w:pStyle w:val="ListParagraph"/>
        <w:numPr>
          <w:ilvl w:val="0"/>
          <w:numId w:val="10"/>
        </w:numPr>
        <w:spacing w:line="256" w:lineRule="auto"/>
        <w:rPr>
          <w:lang w:val="en-US"/>
        </w:rPr>
      </w:pPr>
      <w:sdt>
        <w:sdtPr>
          <w:id w:val="-1946139205"/>
          <w:placeholder>
            <w:docPart w:val="367D146D764D4060AB73658EA04B91C1"/>
          </w:placeholder>
          <w:showingPlcHdr/>
        </w:sdtPr>
        <w:sdtEndPr/>
        <w:sdtContent>
          <w:r w:rsidR="00BB0BB0">
            <w:rPr>
              <w:lang w:val="en-US"/>
            </w:rPr>
            <w:t>&lt;Content Select =”./Name” /&gt;</w:t>
          </w:r>
        </w:sdtContent>
      </w:sdt>
      <w:r w:rsidR="00EB1A24" w:rsidRPr="00EB1A24">
        <w:rPr>
          <w:lang w:val="en-US"/>
        </w:rPr>
        <w:t xml:space="preserve"> </w:t>
      </w:r>
      <w:r w:rsidR="00EB1A24">
        <w:rPr>
          <w:lang w:val="en-US"/>
        </w:rPr>
        <w:t>(</w:t>
      </w:r>
      <w:sdt>
        <w:sdtPr>
          <w:id w:val="-1912839902"/>
          <w:placeholder>
            <w:docPart w:val="3691834C1BF24E16B6D6A6923B2EC037"/>
          </w:placeholder>
          <w:showingPlcHdr/>
        </w:sdtPr>
        <w:sdtEndPr/>
        <w:sdtContent>
          <w:r w:rsidR="00BB0BB0">
            <w:rPr>
              <w:lang w:val="en-US"/>
            </w:rPr>
            <w:t>&lt;Content Select =</w:t>
          </w:r>
          <w:proofErr w:type="gramStart"/>
          <w:r w:rsidR="00BB0BB0">
            <w:rPr>
              <w:lang w:val="en-US"/>
            </w:rPr>
            <w:t>”./</w:t>
          </w:r>
          <w:proofErr w:type="gramEnd"/>
          <w:r w:rsidR="00BB0BB0">
            <w:rPr>
              <w:lang w:val="en-US"/>
            </w:rPr>
            <w:t>Level” /&gt;</w:t>
          </w:r>
        </w:sdtContent>
      </w:sdt>
      <w:r w:rsidR="00EB1A24" w:rsidRPr="00EB1A24">
        <w:rPr>
          <w:lang w:val="en-US"/>
        </w:rPr>
        <w:t>)</w:t>
      </w:r>
    </w:p>
    <w:p w14:paraId="69A62BA9" w14:textId="77777777" w:rsidR="00BB0BB0" w:rsidRPr="00BB0BB0" w:rsidRDefault="008937DA" w:rsidP="00BB0BB0">
      <w:pPr>
        <w:rPr>
          <w:lang w:val="en-US"/>
        </w:rPr>
      </w:pPr>
      <w:sdt>
        <w:sdtPr>
          <w:id w:val="1988427208"/>
          <w:placeholder>
            <w:docPart w:val="C11784E7CA3D4E828230BAC681D0BD10"/>
          </w:placeholder>
          <w:showingPlcHdr/>
        </w:sdtPr>
        <w:sdtEndPr/>
        <w:sdtContent>
          <w:r w:rsidR="00BB0BB0">
            <w:rPr>
              <w:lang w:val="en-US"/>
            </w:rPr>
            <w:t>&lt;EndRepeat/&gt;</w:t>
          </w:r>
        </w:sdtContent>
      </w:sdt>
    </w:p>
    <w:p w14:paraId="30F5798C" w14:textId="614C4ED2" w:rsidR="00BB0BB0" w:rsidRDefault="00BB0BB0" w:rsidP="00BB0BB0">
      <w:pPr>
        <w:rPr>
          <w:lang w:val="en-US"/>
        </w:rPr>
      </w:pPr>
      <w:proofErr w:type="spellStart"/>
      <w:r>
        <w:rPr>
          <w:lang w:val="en-US"/>
        </w:rPr>
        <w:t>Sprachen</w:t>
      </w:r>
      <w:proofErr w:type="spellEnd"/>
      <w:r>
        <w:rPr>
          <w:lang w:val="en-US"/>
        </w:rPr>
        <w:t>:</w:t>
      </w:r>
    </w:p>
    <w:p w14:paraId="5444B5D7" w14:textId="55EF9CAD" w:rsidR="00BB0BB0" w:rsidRPr="00954754" w:rsidRDefault="008937DA" w:rsidP="00BB0BB0">
      <w:pPr>
        <w:rPr>
          <w:lang w:val="en-US"/>
        </w:rPr>
      </w:pPr>
      <w:sdt>
        <w:sdtPr>
          <w:id w:val="-806008662"/>
          <w:placeholder>
            <w:docPart w:val="139D50A78C2947AC803D49C9D29A5D0D"/>
          </w:placeholder>
          <w:showingPlcHdr/>
        </w:sdtPr>
        <w:sdtEndPr/>
        <w:sdtContent>
          <w:r w:rsidR="00BB0BB0">
            <w:rPr>
              <w:lang w:val="en-US"/>
            </w:rPr>
            <w:t>&lt;Repeat Select =”./Experience/Languages/</w:t>
          </w:r>
          <w:r w:rsidR="006553BB">
            <w:rPr>
              <w:lang w:val="en-US"/>
            </w:rPr>
            <w:t>Language</w:t>
          </w:r>
          <w:r w:rsidR="00BB0BB0">
            <w:rPr>
              <w:lang w:val="en-US"/>
            </w:rPr>
            <w:t>” Optional=”true” /&gt;</w:t>
          </w:r>
        </w:sdtContent>
      </w:sdt>
    </w:p>
    <w:p w14:paraId="6F78D21B" w14:textId="6735F163" w:rsidR="00BB0BB0" w:rsidRPr="00EB1A24" w:rsidRDefault="008937DA" w:rsidP="00EB1A24">
      <w:pPr>
        <w:pStyle w:val="ListParagraph"/>
        <w:numPr>
          <w:ilvl w:val="0"/>
          <w:numId w:val="10"/>
        </w:numPr>
        <w:spacing w:line="256" w:lineRule="auto"/>
        <w:rPr>
          <w:lang w:val="en-US"/>
        </w:rPr>
      </w:pPr>
      <w:sdt>
        <w:sdtPr>
          <w:id w:val="-146823375"/>
          <w:placeholder>
            <w:docPart w:val="8AA98B0D7E6E4FAA9C782CB5EA85930A"/>
          </w:placeholder>
          <w:showingPlcHdr/>
        </w:sdtPr>
        <w:sdtEndPr/>
        <w:sdtContent>
          <w:r w:rsidR="00BB0BB0">
            <w:rPr>
              <w:lang w:val="en-US"/>
            </w:rPr>
            <w:t>&lt;Content Select =”./Name” /&gt;</w:t>
          </w:r>
        </w:sdtContent>
      </w:sdt>
      <w:r w:rsidR="00EB1A24" w:rsidRPr="00EB1A24">
        <w:rPr>
          <w:lang w:val="en-US"/>
        </w:rPr>
        <w:t xml:space="preserve"> </w:t>
      </w:r>
      <w:r w:rsidR="00EB1A24">
        <w:rPr>
          <w:lang w:val="en-US"/>
        </w:rPr>
        <w:t>(</w:t>
      </w:r>
      <w:sdt>
        <w:sdtPr>
          <w:id w:val="1354227856"/>
          <w:placeholder>
            <w:docPart w:val="7C2A3619063A4FCAA6B7DAA92C57599E"/>
          </w:placeholder>
          <w:showingPlcHdr/>
        </w:sdtPr>
        <w:sdtEndPr/>
        <w:sdtContent>
          <w:r w:rsidR="00BB0BB0" w:rsidRPr="00EB1A24">
            <w:rPr>
              <w:lang w:val="en-US"/>
            </w:rPr>
            <w:t>&lt;Content Select =</w:t>
          </w:r>
          <w:proofErr w:type="gramStart"/>
          <w:r w:rsidR="00BB0BB0" w:rsidRPr="00EB1A24">
            <w:rPr>
              <w:lang w:val="en-US"/>
            </w:rPr>
            <w:t>”./</w:t>
          </w:r>
          <w:proofErr w:type="gramEnd"/>
          <w:r w:rsidR="00BB0BB0" w:rsidRPr="00EB1A24">
            <w:rPr>
              <w:lang w:val="en-US"/>
            </w:rPr>
            <w:t>Level” /&gt;</w:t>
          </w:r>
        </w:sdtContent>
      </w:sdt>
      <w:r w:rsidR="00EB1A24" w:rsidRPr="00EB1A24">
        <w:rPr>
          <w:lang w:val="en-US"/>
        </w:rPr>
        <w:t>)</w:t>
      </w:r>
    </w:p>
    <w:p w14:paraId="1D697465" w14:textId="77777777" w:rsidR="00BB0BB0" w:rsidRPr="00C14111" w:rsidRDefault="008937DA" w:rsidP="00BB0BB0">
      <w:pPr>
        <w:rPr>
          <w:lang w:val="en-US"/>
        </w:rPr>
      </w:pPr>
      <w:sdt>
        <w:sdtPr>
          <w:id w:val="1591661067"/>
          <w:placeholder>
            <w:docPart w:val="428B9F5F1897446D961FABE4FC9B891D"/>
          </w:placeholder>
          <w:showingPlcHdr/>
        </w:sdtPr>
        <w:sdtEndPr/>
        <w:sdtContent>
          <w:r w:rsidR="00BB0BB0">
            <w:rPr>
              <w:lang w:val="en-US"/>
            </w:rPr>
            <w:t>&lt;EndRepeat/&gt;</w:t>
          </w:r>
        </w:sdtContent>
      </w:sdt>
    </w:p>
    <w:p w14:paraId="4BEC8EBA" w14:textId="77777777" w:rsidR="00BB0BB0" w:rsidRPr="00C14111" w:rsidRDefault="00BB0BB0" w:rsidP="00AA571F">
      <w:pPr>
        <w:rPr>
          <w:lang w:val="en-US"/>
        </w:rPr>
      </w:pPr>
    </w:p>
    <w:p w14:paraId="68733B0C" w14:textId="77777777" w:rsidR="00A10FA0" w:rsidRPr="00A10FA0" w:rsidRDefault="00A10FA0" w:rsidP="00445B37">
      <w:pPr>
        <w:rPr>
          <w:lang w:val="en-US"/>
        </w:rPr>
      </w:pPr>
    </w:p>
    <w:p w14:paraId="440FC0BC" w14:textId="77777777" w:rsidR="004411E3" w:rsidRPr="00C14111" w:rsidRDefault="004411E3" w:rsidP="004411E3">
      <w:pPr>
        <w:rPr>
          <w:lang w:val="en-US"/>
        </w:rPr>
      </w:pPr>
      <w:proofErr w:type="spellStart"/>
      <w:r w:rsidRPr="00C14111">
        <w:rPr>
          <w:lang w:val="en-US"/>
        </w:rPr>
        <w:t>Projekte</w:t>
      </w:r>
      <w:proofErr w:type="spellEnd"/>
      <w:r w:rsidRPr="00C14111">
        <w:rPr>
          <w:lang w:val="en-US"/>
        </w:rPr>
        <w:t>:</w:t>
      </w:r>
    </w:p>
    <w:p w14:paraId="2B61CD1B" w14:textId="7303224B" w:rsidR="004411E3" w:rsidRPr="003E7B15" w:rsidRDefault="008937DA" w:rsidP="004411E3">
      <w:pPr>
        <w:rPr>
          <w:lang w:val="en-US"/>
        </w:rPr>
      </w:pPr>
      <w:sdt>
        <w:sdtPr>
          <w:id w:val="691425890"/>
          <w:placeholder>
            <w:docPart w:val="4D060CCD2F34403FBD933990F162A5C3"/>
          </w:placeholder>
          <w:showingPlcHdr/>
        </w:sdtPr>
        <w:sdtEndPr/>
        <w:sdtContent>
          <w:r w:rsidR="004411E3" w:rsidRPr="003E7B15">
            <w:rPr>
              <w:lang w:val="en-US"/>
            </w:rPr>
            <w:t>&lt;Repeat Select=”./Projects</w:t>
          </w:r>
          <w:r w:rsidR="00A173FF" w:rsidRPr="003E7B15">
            <w:rPr>
              <w:lang w:val="en-US"/>
            </w:rPr>
            <w:t>/Project</w:t>
          </w:r>
          <w:r w:rsidR="004411E3" w:rsidRPr="003E7B15">
            <w:rPr>
              <w:lang w:val="en-US"/>
            </w:rPr>
            <w:t xml:space="preserve">” </w:t>
          </w:r>
          <w:r w:rsidR="003E7B15" w:rsidRPr="003E7B15">
            <w:rPr>
              <w:lang w:val="en-US"/>
            </w:rPr>
            <w:t>Optio</w:t>
          </w:r>
          <w:r w:rsidR="003E7B15">
            <w:rPr>
              <w:lang w:val="en-US"/>
            </w:rPr>
            <w:t xml:space="preserve">nal=”true” </w:t>
          </w:r>
          <w:r w:rsidR="004411E3" w:rsidRPr="003E7B15">
            <w:rPr>
              <w:lang w:val="en-US"/>
            </w:rPr>
            <w:t>/&gt;</w:t>
          </w:r>
        </w:sdtContent>
      </w:sdt>
    </w:p>
    <w:p w14:paraId="6206525C" w14:textId="77777777" w:rsidR="004411E3" w:rsidRDefault="004411E3" w:rsidP="004411E3">
      <w:pPr>
        <w:pStyle w:val="ListParagraph"/>
        <w:numPr>
          <w:ilvl w:val="0"/>
          <w:numId w:val="9"/>
        </w:numPr>
        <w:spacing w:line="252" w:lineRule="auto"/>
      </w:pPr>
      <w:r>
        <w:t xml:space="preserve">Titel: </w:t>
      </w:r>
      <w:sdt>
        <w:sdtPr>
          <w:id w:val="-518936184"/>
          <w:placeholder>
            <w:docPart w:val="325FD823320A46A0AAA5CDB3DB072E6D"/>
          </w:placeholder>
          <w:showingPlcHdr/>
        </w:sdtPr>
        <w:sdtEndPr/>
        <w:sdtContent>
          <w:r>
            <w:t>&lt;Content Select =</w:t>
          </w:r>
          <w:proofErr w:type="gramStart"/>
          <w:r>
            <w:t>”./</w:t>
          </w:r>
          <w:proofErr w:type="gramEnd"/>
          <w:r>
            <w:t>Title” /&gt;</w:t>
          </w:r>
        </w:sdtContent>
      </w:sdt>
    </w:p>
    <w:p w14:paraId="27926D30" w14:textId="167F77AF" w:rsidR="004411E3" w:rsidRPr="00C14111" w:rsidRDefault="004411E3" w:rsidP="004411E3">
      <w:pPr>
        <w:pStyle w:val="ListParagraph"/>
        <w:rPr>
          <w:lang w:val="en-US"/>
        </w:rPr>
      </w:pPr>
      <w:r w:rsidRPr="00C14111">
        <w:rPr>
          <w:lang w:val="en-US"/>
        </w:rPr>
        <w:t xml:space="preserve">Branche: </w:t>
      </w:r>
      <w:sdt>
        <w:sdtPr>
          <w:id w:val="-698854289"/>
          <w:placeholder>
            <w:docPart w:val="C1A2494EDF434916B5B9CF128F79084A"/>
          </w:placeholder>
          <w:showingPlcHdr/>
        </w:sdtPr>
        <w:sdtEndPr/>
        <w:sdtContent>
          <w:r w:rsidRPr="0076662F">
            <w:rPr>
              <w:lang w:val="en-US"/>
            </w:rPr>
            <w:t>&lt;Content Select =</w:t>
          </w:r>
          <w:proofErr w:type="gramStart"/>
          <w:r w:rsidRPr="0076662F">
            <w:rPr>
              <w:lang w:val="en-US"/>
            </w:rPr>
            <w:t>”./</w:t>
          </w:r>
          <w:proofErr w:type="gramEnd"/>
          <w:r w:rsidRPr="0076662F">
            <w:rPr>
              <w:lang w:val="en-US"/>
            </w:rPr>
            <w:t xml:space="preserve">Field” </w:t>
          </w:r>
          <w:r w:rsidR="00632BC0" w:rsidRPr="0076662F">
            <w:rPr>
              <w:lang w:val="en-US"/>
            </w:rPr>
            <w:t xml:space="preserve">Optional=“true“ </w:t>
          </w:r>
          <w:r w:rsidRPr="0076662F">
            <w:rPr>
              <w:lang w:val="en-US"/>
            </w:rPr>
            <w:t>/&gt;</w:t>
          </w:r>
        </w:sdtContent>
      </w:sdt>
    </w:p>
    <w:p w14:paraId="682D6396" w14:textId="3B7AA2BE" w:rsidR="004411E3" w:rsidRDefault="004411E3" w:rsidP="00946D73">
      <w:pPr>
        <w:pStyle w:val="ListParagraph"/>
      </w:pPr>
      <w:proofErr w:type="spellStart"/>
      <w:r>
        <w:rPr>
          <w:lang w:val="en-US"/>
        </w:rPr>
        <w:t>Startdatum</w:t>
      </w:r>
      <w:proofErr w:type="spellEnd"/>
      <w:r>
        <w:rPr>
          <w:lang w:val="en-US"/>
        </w:rPr>
        <w:t xml:space="preserve">: </w:t>
      </w:r>
      <w:sdt>
        <w:sdtPr>
          <w:id w:val="1506628330"/>
          <w:placeholder>
            <w:docPart w:val="4E2DCBD1A2D244279D3FAD84932B7ED9"/>
          </w:placeholder>
          <w:showingPlcHdr/>
        </w:sdtPr>
        <w:sdtEndPr/>
        <w:sdtContent>
          <w:r>
            <w:rPr>
              <w:lang w:val="en-US"/>
            </w:rPr>
            <w:t>&lt;Content Select =</w:t>
          </w:r>
          <w:proofErr w:type="gramStart"/>
          <w:r>
            <w:rPr>
              <w:lang w:val="en-US"/>
            </w:rPr>
            <w:t>”./</w:t>
          </w:r>
          <w:proofErr w:type="gramEnd"/>
          <w:r>
            <w:rPr>
              <w:lang w:val="en-US"/>
            </w:rPr>
            <w:t>StartDate” /&gt;</w:t>
          </w:r>
        </w:sdtContent>
      </w:sdt>
      <w:sdt>
        <w:sdtPr>
          <w:id w:val="210320591"/>
          <w:placeholder>
            <w:docPart w:val="E1F75EF307604168B310711873E33D16"/>
          </w:placeholder>
          <w:showingPlcHdr/>
        </w:sdtPr>
        <w:sdtEndPr/>
        <w:sdtContent>
          <w:r w:rsidRPr="00946D73">
            <w:rPr>
              <w:lang w:val="en-US"/>
            </w:rPr>
            <w:t>&lt;Content Select =”./EndDate” Optional=”true”/&gt;</w:t>
          </w:r>
        </w:sdtContent>
      </w:sdt>
    </w:p>
    <w:p w14:paraId="6AC22C09" w14:textId="77777777" w:rsidR="0096089E" w:rsidRPr="00946D73" w:rsidRDefault="0096089E" w:rsidP="00946D73">
      <w:pPr>
        <w:pStyle w:val="ListParagraph"/>
        <w:rPr>
          <w:lang w:val="en-US"/>
        </w:rPr>
      </w:pPr>
    </w:p>
    <w:p w14:paraId="305265B5" w14:textId="36204D61" w:rsidR="004411E3" w:rsidRDefault="004411E3" w:rsidP="004411E3">
      <w:pPr>
        <w:pStyle w:val="ListParagraph"/>
      </w:pPr>
      <w:r>
        <w:t xml:space="preserve">Projektbeschreibung: </w:t>
      </w:r>
      <w:sdt>
        <w:sdtPr>
          <w:id w:val="-1794043845"/>
          <w:placeholder>
            <w:docPart w:val="F4C656A94C65486981BBEA3F3F75462B"/>
          </w:placeholder>
          <w:showingPlcHdr/>
        </w:sdtPr>
        <w:sdtEndPr/>
        <w:sdtContent>
          <w:r>
            <w:t>&lt;Content Select =</w:t>
          </w:r>
          <w:proofErr w:type="gramStart"/>
          <w:r>
            <w:t>”./</w:t>
          </w:r>
          <w:proofErr w:type="gramEnd"/>
          <w:r>
            <w:t>ProjectDescription” /&gt;</w:t>
          </w:r>
        </w:sdtContent>
      </w:sdt>
    </w:p>
    <w:p w14:paraId="10456299" w14:textId="77777777" w:rsidR="0096089E" w:rsidRDefault="0096089E" w:rsidP="004411E3">
      <w:pPr>
        <w:pStyle w:val="ListParagraph"/>
      </w:pPr>
    </w:p>
    <w:p w14:paraId="18B35608" w14:textId="77777777" w:rsidR="00C14111" w:rsidRPr="00553F60" w:rsidRDefault="00C14111" w:rsidP="004411E3">
      <w:pPr>
        <w:pStyle w:val="ListParagraph"/>
      </w:pPr>
      <w:r w:rsidRPr="00553F60">
        <w:t>Projekttätigkeiten:</w:t>
      </w:r>
    </w:p>
    <w:p w14:paraId="6414A007" w14:textId="6E401A39" w:rsidR="004411E3" w:rsidRPr="00C328AB" w:rsidRDefault="008937DA" w:rsidP="0096089E">
      <w:pPr>
        <w:pStyle w:val="ListParagraph"/>
        <w:ind w:left="1440"/>
        <w:rPr>
          <w:lang w:val="en-US"/>
        </w:rPr>
      </w:pPr>
      <w:sdt>
        <w:sdtPr>
          <w:id w:val="2003158873"/>
          <w:placeholder>
            <w:docPart w:val="2C950B0ED1204069AC007E4084D10CBC"/>
          </w:placeholder>
          <w:showingPlcHdr/>
        </w:sdtPr>
        <w:sdtEndPr/>
        <w:sdtContent>
          <w:r w:rsidR="00C14111" w:rsidRPr="00C328AB">
            <w:rPr>
              <w:lang w:val="en-US"/>
            </w:rPr>
            <w:t>&lt;</w:t>
          </w:r>
          <w:r w:rsidR="00C328AB" w:rsidRPr="00C328AB">
            <w:rPr>
              <w:lang w:val="en-US"/>
            </w:rPr>
            <w:t>Content</w:t>
          </w:r>
          <w:r w:rsidR="00C14111" w:rsidRPr="00C328AB">
            <w:rPr>
              <w:lang w:val="en-US"/>
            </w:rPr>
            <w:t xml:space="preserve"> Select=“./ProjectActivities” Optional=”true</w:t>
          </w:r>
          <w:r w:rsidR="0076662F" w:rsidRPr="00C328AB">
            <w:rPr>
              <w:lang w:val="en-US"/>
            </w:rPr>
            <w:t>”</w:t>
          </w:r>
          <w:r w:rsidR="00C14111" w:rsidRPr="00C328AB">
            <w:rPr>
              <w:lang w:val="en-US"/>
            </w:rPr>
            <w:t>/&gt;</w:t>
          </w:r>
        </w:sdtContent>
      </w:sdt>
    </w:p>
    <w:sdt>
      <w:sdtPr>
        <w:id w:val="-892037748"/>
        <w:placeholder>
          <w:docPart w:val="D211B84D32EC4D7A9BB8B40E8BABD12E"/>
        </w:placeholder>
        <w:showingPlcHdr/>
      </w:sdtPr>
      <w:sdtEndPr/>
      <w:sdtContent>
        <w:p w14:paraId="3807D256" w14:textId="77777777" w:rsidR="00C14111" w:rsidRDefault="00C14111" w:rsidP="00C14111">
          <w:r>
            <w:t>&lt;EndRepeat/&gt;</w:t>
          </w:r>
        </w:p>
      </w:sdtContent>
    </w:sdt>
    <w:sectPr w:rsidR="00C14111" w:rsidSect="00253E61">
      <w:footerReference w:type="default" r:id="rId9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3003D2" w14:textId="77777777" w:rsidR="008937DA" w:rsidRDefault="008937DA" w:rsidP="00BC3107">
      <w:pPr>
        <w:spacing w:after="0" w:line="240" w:lineRule="auto"/>
      </w:pPr>
      <w:r>
        <w:separator/>
      </w:r>
    </w:p>
  </w:endnote>
  <w:endnote w:type="continuationSeparator" w:id="0">
    <w:p w14:paraId="212E78DE" w14:textId="77777777" w:rsidR="008937DA" w:rsidRDefault="008937DA" w:rsidP="00BC31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799B5A" w14:textId="242097C2" w:rsidR="00BC3107" w:rsidRDefault="00BC3107" w:rsidP="00BC3107">
    <w:pPr>
      <w:pStyle w:val="Footer"/>
      <w:jc w:val="center"/>
    </w:pPr>
    <w:r>
      <w:rPr>
        <w:noProof/>
      </w:rPr>
      <w:drawing>
        <wp:inline distT="0" distB="0" distL="0" distR="0" wp14:anchorId="116ABBA1" wp14:editId="46ACD446">
          <wp:extent cx="2238233" cy="562362"/>
          <wp:effectExtent l="0" t="0" r="0" b="952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63540" cy="5687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618B3A" w14:textId="77777777" w:rsidR="008937DA" w:rsidRDefault="008937DA" w:rsidP="00BC3107">
      <w:pPr>
        <w:spacing w:after="0" w:line="240" w:lineRule="auto"/>
      </w:pPr>
      <w:r>
        <w:separator/>
      </w:r>
    </w:p>
  </w:footnote>
  <w:footnote w:type="continuationSeparator" w:id="0">
    <w:p w14:paraId="7982F800" w14:textId="77777777" w:rsidR="008937DA" w:rsidRDefault="008937DA" w:rsidP="00BC31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E057DF"/>
    <w:multiLevelType w:val="hybridMultilevel"/>
    <w:tmpl w:val="A314CF6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B6F33CE"/>
    <w:multiLevelType w:val="hybridMultilevel"/>
    <w:tmpl w:val="D4FAFA82"/>
    <w:lvl w:ilvl="0" w:tplc="FEC0B42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4A4722C"/>
    <w:multiLevelType w:val="hybridMultilevel"/>
    <w:tmpl w:val="7946E35E"/>
    <w:lvl w:ilvl="0" w:tplc="2BBEA4C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570C43"/>
    <w:multiLevelType w:val="hybridMultilevel"/>
    <w:tmpl w:val="8DBE468C"/>
    <w:lvl w:ilvl="0" w:tplc="E69A378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3"/>
  </w:num>
  <w:num w:numId="8">
    <w:abstractNumId w:val="1"/>
  </w:num>
  <w:num w:numId="9">
    <w:abstractNumId w:val="0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3NTQxMjQyMAZiAyUdpeDU4uLM/DyQAjODWgDdQAHRLQAAAA=="/>
  </w:docVars>
  <w:rsids>
    <w:rsidRoot w:val="002B3FBE"/>
    <w:rsid w:val="00064817"/>
    <w:rsid w:val="00075F10"/>
    <w:rsid w:val="000C0CAD"/>
    <w:rsid w:val="000C3362"/>
    <w:rsid w:val="000E11BC"/>
    <w:rsid w:val="000E2F4B"/>
    <w:rsid w:val="000E32E1"/>
    <w:rsid w:val="00147025"/>
    <w:rsid w:val="00193B98"/>
    <w:rsid w:val="001977FE"/>
    <w:rsid w:val="001E6262"/>
    <w:rsid w:val="001E63DB"/>
    <w:rsid w:val="00202A54"/>
    <w:rsid w:val="002278FE"/>
    <w:rsid w:val="00253E61"/>
    <w:rsid w:val="002634EA"/>
    <w:rsid w:val="0026799E"/>
    <w:rsid w:val="0027717C"/>
    <w:rsid w:val="00290213"/>
    <w:rsid w:val="002A2C6F"/>
    <w:rsid w:val="002A3AC8"/>
    <w:rsid w:val="002B3FBE"/>
    <w:rsid w:val="002F770E"/>
    <w:rsid w:val="003420E5"/>
    <w:rsid w:val="003660E8"/>
    <w:rsid w:val="00382C5B"/>
    <w:rsid w:val="003D07BB"/>
    <w:rsid w:val="003D3733"/>
    <w:rsid w:val="003E7B15"/>
    <w:rsid w:val="0043111B"/>
    <w:rsid w:val="00433499"/>
    <w:rsid w:val="004411E3"/>
    <w:rsid w:val="0044562C"/>
    <w:rsid w:val="00445B37"/>
    <w:rsid w:val="00453F6B"/>
    <w:rsid w:val="004914D4"/>
    <w:rsid w:val="0049715C"/>
    <w:rsid w:val="004A5BCC"/>
    <w:rsid w:val="004B04D5"/>
    <w:rsid w:val="00515165"/>
    <w:rsid w:val="00516E69"/>
    <w:rsid w:val="00553F60"/>
    <w:rsid w:val="005C2985"/>
    <w:rsid w:val="005C53A0"/>
    <w:rsid w:val="005C60BD"/>
    <w:rsid w:val="005E3798"/>
    <w:rsid w:val="00607A57"/>
    <w:rsid w:val="00622901"/>
    <w:rsid w:val="00632BC0"/>
    <w:rsid w:val="006553BB"/>
    <w:rsid w:val="00657F49"/>
    <w:rsid w:val="00664906"/>
    <w:rsid w:val="00672EFD"/>
    <w:rsid w:val="006820D6"/>
    <w:rsid w:val="00695FA6"/>
    <w:rsid w:val="006B701D"/>
    <w:rsid w:val="006C2A1F"/>
    <w:rsid w:val="006F2453"/>
    <w:rsid w:val="0072167B"/>
    <w:rsid w:val="00725B79"/>
    <w:rsid w:val="00725E57"/>
    <w:rsid w:val="0076662F"/>
    <w:rsid w:val="0079635D"/>
    <w:rsid w:val="008059F6"/>
    <w:rsid w:val="00833035"/>
    <w:rsid w:val="0083602F"/>
    <w:rsid w:val="00887DA9"/>
    <w:rsid w:val="008937DA"/>
    <w:rsid w:val="008B0087"/>
    <w:rsid w:val="008B2BBE"/>
    <w:rsid w:val="008D1C8B"/>
    <w:rsid w:val="008E3221"/>
    <w:rsid w:val="008E46DF"/>
    <w:rsid w:val="008E632E"/>
    <w:rsid w:val="0091033F"/>
    <w:rsid w:val="00940051"/>
    <w:rsid w:val="00946D73"/>
    <w:rsid w:val="00950006"/>
    <w:rsid w:val="009516A3"/>
    <w:rsid w:val="00954754"/>
    <w:rsid w:val="0096089E"/>
    <w:rsid w:val="009A2C13"/>
    <w:rsid w:val="009D030C"/>
    <w:rsid w:val="009D4792"/>
    <w:rsid w:val="00A06E51"/>
    <w:rsid w:val="00A10FA0"/>
    <w:rsid w:val="00A173FF"/>
    <w:rsid w:val="00A31024"/>
    <w:rsid w:val="00A43B6D"/>
    <w:rsid w:val="00A56272"/>
    <w:rsid w:val="00A827CC"/>
    <w:rsid w:val="00AA571F"/>
    <w:rsid w:val="00AC5FE1"/>
    <w:rsid w:val="00AD298D"/>
    <w:rsid w:val="00B043C2"/>
    <w:rsid w:val="00B1305C"/>
    <w:rsid w:val="00B233CD"/>
    <w:rsid w:val="00B30FB8"/>
    <w:rsid w:val="00B51788"/>
    <w:rsid w:val="00B54C9D"/>
    <w:rsid w:val="00B57A02"/>
    <w:rsid w:val="00B6712F"/>
    <w:rsid w:val="00B73359"/>
    <w:rsid w:val="00BB0BB0"/>
    <w:rsid w:val="00BC3107"/>
    <w:rsid w:val="00BC780E"/>
    <w:rsid w:val="00C05660"/>
    <w:rsid w:val="00C06B95"/>
    <w:rsid w:val="00C140E4"/>
    <w:rsid w:val="00C14111"/>
    <w:rsid w:val="00C328AB"/>
    <w:rsid w:val="00C32F22"/>
    <w:rsid w:val="00C7633D"/>
    <w:rsid w:val="00C9447A"/>
    <w:rsid w:val="00CE21BD"/>
    <w:rsid w:val="00CE5BFC"/>
    <w:rsid w:val="00D72223"/>
    <w:rsid w:val="00DA4EEA"/>
    <w:rsid w:val="00DA6EE4"/>
    <w:rsid w:val="00DE32E9"/>
    <w:rsid w:val="00DE7AE8"/>
    <w:rsid w:val="00E01054"/>
    <w:rsid w:val="00E12C28"/>
    <w:rsid w:val="00E25085"/>
    <w:rsid w:val="00E36D5B"/>
    <w:rsid w:val="00EB1A24"/>
    <w:rsid w:val="00EB34CA"/>
    <w:rsid w:val="00EC491F"/>
    <w:rsid w:val="00ED27B7"/>
    <w:rsid w:val="00F05B02"/>
    <w:rsid w:val="00F46C34"/>
    <w:rsid w:val="00F5053C"/>
    <w:rsid w:val="00F5626B"/>
    <w:rsid w:val="00F61527"/>
    <w:rsid w:val="00F75D3D"/>
    <w:rsid w:val="00F821CC"/>
    <w:rsid w:val="00FE1E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333AA6"/>
  <w15:chartTrackingRefBased/>
  <w15:docId w15:val="{EEDF4749-7300-4E51-A03E-F876C7605B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3FB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B3FBE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2B3FB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BC31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3107"/>
  </w:style>
  <w:style w:type="paragraph" w:styleId="Footer">
    <w:name w:val="footer"/>
    <w:basedOn w:val="Normal"/>
    <w:link w:val="FooterChar"/>
    <w:uiPriority w:val="99"/>
    <w:unhideWhenUsed/>
    <w:rsid w:val="00BC31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3107"/>
  </w:style>
  <w:style w:type="paragraph" w:styleId="ListParagraph">
    <w:name w:val="List Paragraph"/>
    <w:basedOn w:val="Normal"/>
    <w:uiPriority w:val="34"/>
    <w:qFormat/>
    <w:rsid w:val="000E32E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40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7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8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1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64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54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1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7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1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E0A6B158CAA4240BC546F9220262F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2DB3D6-CBD5-43BA-8494-C16D1CAF9972}"/>
      </w:docPartPr>
      <w:docPartBody>
        <w:p w:rsidR="005B493E" w:rsidRDefault="009B6394" w:rsidP="009B6394">
          <w:pPr>
            <w:pStyle w:val="6E0A6B158CAA4240BC546F9220262F752"/>
          </w:pPr>
          <w:bookmarkStart w:id="0" w:name="_Hlk75179300"/>
          <w:r w:rsidRPr="002634EA">
            <w:rPr>
              <w:lang w:val="en-US"/>
            </w:rPr>
            <w:t>&lt;Content Select =”./FirstName”/&gt;</w:t>
          </w:r>
          <w:bookmarkEnd w:id="0"/>
        </w:p>
      </w:docPartBody>
    </w:docPart>
    <w:docPart>
      <w:docPartPr>
        <w:name w:val="16C42796B8014858A66708B0EBE9AF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414B6B-22F0-40E7-AB01-6634EB7E4A5D}"/>
      </w:docPartPr>
      <w:docPartBody>
        <w:p w:rsidR="006149C2" w:rsidRDefault="009B6394" w:rsidP="009B6394">
          <w:pPr>
            <w:pStyle w:val="16C42796B8014858A66708B0EBE9AF4B2"/>
          </w:pPr>
          <w:r w:rsidRPr="002634EA">
            <w:rPr>
              <w:lang w:val="en-US"/>
            </w:rPr>
            <w:t>&lt;Content Select =”./SurName”/&gt;</w:t>
          </w:r>
        </w:p>
      </w:docPartBody>
    </w:docPart>
    <w:docPart>
      <w:docPartPr>
        <w:name w:val="1E5471A6D50C4D3CB48C44DB811CBE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94FE8D-9937-4641-B9BA-F926A178221F}"/>
      </w:docPartPr>
      <w:docPartBody>
        <w:p w:rsidR="00F35DCB" w:rsidRDefault="009B6394" w:rsidP="009B6394">
          <w:pPr>
            <w:pStyle w:val="1E5471A6D50C4D3CB48C44DB811CBE7D2"/>
          </w:pPr>
          <w:r>
            <w:rPr>
              <w:lang w:val="en-US"/>
            </w:rPr>
            <w:t>&lt;Content Select =”./EmployedSince”/&gt;</w:t>
          </w:r>
        </w:p>
      </w:docPartBody>
    </w:docPart>
    <w:docPart>
      <w:docPartPr>
        <w:name w:val="0163C5E9144A4FEDBC008DA17A9651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787749-0878-4F4F-94D2-F40BF5107B0A}"/>
      </w:docPartPr>
      <w:docPartBody>
        <w:p w:rsidR="00F35DCB" w:rsidRDefault="009B6394" w:rsidP="009B6394">
          <w:pPr>
            <w:pStyle w:val="0163C5E9144A4FEDBC008DA17A9651062"/>
          </w:pPr>
          <w:r>
            <w:rPr>
              <w:lang w:val="en-US"/>
            </w:rPr>
            <w:t>&lt;Content Select =”./RelevantWorkExperience”/&gt;</w:t>
          </w:r>
        </w:p>
      </w:docPartBody>
    </w:docPart>
    <w:docPart>
      <w:docPartPr>
        <w:name w:val="0B5FAE360F854FBFBDEAFD70F26937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025AFC-D846-4A04-A5EE-CEC536A0CBE2}"/>
      </w:docPartPr>
      <w:docPartBody>
        <w:p w:rsidR="00F35DCB" w:rsidRDefault="009B6394" w:rsidP="009B6394">
          <w:pPr>
            <w:pStyle w:val="0B5FAE360F854FBFBDEAFD70F26937482"/>
          </w:pPr>
          <w:r>
            <w:rPr>
              <w:lang w:val="en-US"/>
            </w:rPr>
            <w:t>&lt;Content Select =”./RateCardLevel”/&gt;</w:t>
          </w:r>
        </w:p>
      </w:docPartBody>
    </w:docPart>
    <w:docPart>
      <w:docPartPr>
        <w:name w:val="4D060CCD2F34403FBD933990F162A5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66FF18-CDCC-4C27-A4F7-2D7FD961B4F3}"/>
      </w:docPartPr>
      <w:docPartBody>
        <w:p w:rsidR="00392256" w:rsidRDefault="009B6394" w:rsidP="009B6394">
          <w:pPr>
            <w:pStyle w:val="4D060CCD2F34403FBD933990F162A5C32"/>
          </w:pPr>
          <w:r w:rsidRPr="003E7B15">
            <w:rPr>
              <w:lang w:val="en-US"/>
            </w:rPr>
            <w:t>&lt;Repeat Select=”./Projects/Project” Optio</w:t>
          </w:r>
          <w:r>
            <w:rPr>
              <w:lang w:val="en-US"/>
            </w:rPr>
            <w:t xml:space="preserve">nal=”true” </w:t>
          </w:r>
          <w:r w:rsidRPr="003E7B15">
            <w:rPr>
              <w:lang w:val="en-US"/>
            </w:rPr>
            <w:t>/&gt;</w:t>
          </w:r>
        </w:p>
      </w:docPartBody>
    </w:docPart>
    <w:docPart>
      <w:docPartPr>
        <w:name w:val="325FD823320A46A0AAA5CDB3DB072E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7ABC85-E82B-4F7F-A6FF-07D18DFB34D1}"/>
      </w:docPartPr>
      <w:docPartBody>
        <w:p w:rsidR="00392256" w:rsidRDefault="009B6394" w:rsidP="00FC3CA4">
          <w:pPr>
            <w:pStyle w:val="325FD823320A46A0AAA5CDB3DB072E6D"/>
          </w:pPr>
          <w:r>
            <w:t>&lt;Content Select =”./Title” /&gt;</w:t>
          </w:r>
        </w:p>
      </w:docPartBody>
    </w:docPart>
    <w:docPart>
      <w:docPartPr>
        <w:name w:val="C1A2494EDF434916B5B9CF128F7908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2FFCAB-AA2B-4AD5-BED4-D9D5CB36CA3A}"/>
      </w:docPartPr>
      <w:docPartBody>
        <w:p w:rsidR="00392256" w:rsidRDefault="009B6394" w:rsidP="009B6394">
          <w:pPr>
            <w:pStyle w:val="C1A2494EDF434916B5B9CF128F79084A2"/>
          </w:pPr>
          <w:r w:rsidRPr="0076662F">
            <w:rPr>
              <w:lang w:val="en-US"/>
            </w:rPr>
            <w:t>&lt;Content Select =”./Field” Optional=“true“ /&gt;</w:t>
          </w:r>
        </w:p>
      </w:docPartBody>
    </w:docPart>
    <w:docPart>
      <w:docPartPr>
        <w:name w:val="4E2DCBD1A2D244279D3FAD84932B7E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F91255-3F84-4D64-A3E0-91C8A94A59B0}"/>
      </w:docPartPr>
      <w:docPartBody>
        <w:p w:rsidR="00392256" w:rsidRDefault="009B6394" w:rsidP="009B6394">
          <w:pPr>
            <w:pStyle w:val="4E2DCBD1A2D244279D3FAD84932B7ED92"/>
          </w:pPr>
          <w:r>
            <w:rPr>
              <w:lang w:val="en-US"/>
            </w:rPr>
            <w:t>&lt;Content Select =”./StartDate” /&gt;</w:t>
          </w:r>
        </w:p>
      </w:docPartBody>
    </w:docPart>
    <w:docPart>
      <w:docPartPr>
        <w:name w:val="E1F75EF307604168B310711873E33D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E9DB90-7856-4BC9-A5F9-7C38CF7A4475}"/>
      </w:docPartPr>
      <w:docPartBody>
        <w:p w:rsidR="00392256" w:rsidRDefault="009B6394" w:rsidP="009B6394">
          <w:pPr>
            <w:pStyle w:val="E1F75EF307604168B310711873E33D162"/>
          </w:pPr>
          <w:r w:rsidRPr="00946D73">
            <w:rPr>
              <w:lang w:val="en-US"/>
            </w:rPr>
            <w:t>&lt;Content Select =”./EndDate” Optional=”true”/&gt;</w:t>
          </w:r>
        </w:p>
      </w:docPartBody>
    </w:docPart>
    <w:docPart>
      <w:docPartPr>
        <w:name w:val="F4C656A94C65486981BBEA3F3F7546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4B9F17-181B-416F-987D-A50A7AAAF9B1}"/>
      </w:docPartPr>
      <w:docPartBody>
        <w:p w:rsidR="00392256" w:rsidRDefault="009B6394" w:rsidP="00FC3CA4">
          <w:pPr>
            <w:pStyle w:val="F4C656A94C65486981BBEA3F3F75462B"/>
          </w:pPr>
          <w:r>
            <w:t>&lt;Content Select =”./ProjectDescription” /&gt;</w:t>
          </w:r>
        </w:p>
      </w:docPartBody>
    </w:docPart>
    <w:docPart>
      <w:docPartPr>
        <w:name w:val="DE89039E824942D9BDEA6FD671D244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20136C-1C3F-46F4-8849-959308435703}"/>
      </w:docPartPr>
      <w:docPartBody>
        <w:p w:rsidR="00553DA1" w:rsidRDefault="009B6394" w:rsidP="009B6394">
          <w:pPr>
            <w:pStyle w:val="DE89039E824942D9BDEA6FD671D244762"/>
          </w:pPr>
          <w:r>
            <w:rPr>
              <w:lang w:val="en-US"/>
            </w:rPr>
            <w:t>&lt;Repeat Select =”./Experience/Fields/Name” Optional=”true” /&gt;</w:t>
          </w:r>
        </w:p>
      </w:docPartBody>
    </w:docPart>
    <w:docPart>
      <w:docPartPr>
        <w:name w:val="E5D8B7DB5E844D299CB664CD220083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85CEFE-0F38-4EC7-BFB6-3E76115BC9DB}"/>
      </w:docPartPr>
      <w:docPartBody>
        <w:p w:rsidR="00553DA1" w:rsidRDefault="009B6394" w:rsidP="009B6394">
          <w:pPr>
            <w:pStyle w:val="E5D8B7DB5E844D299CB664CD220083F22"/>
          </w:pPr>
          <w:r>
            <w:rPr>
              <w:lang w:val="en-US"/>
            </w:rPr>
            <w:t>&lt;Content Select =”.” /&gt;</w:t>
          </w:r>
        </w:p>
      </w:docPartBody>
    </w:docPart>
    <w:docPart>
      <w:docPartPr>
        <w:name w:val="7C27AE63AC9948538C6D1F34A39741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081A71-6C3C-47B6-AAC3-4A51675E1991}"/>
      </w:docPartPr>
      <w:docPartBody>
        <w:p w:rsidR="00553DA1" w:rsidRDefault="009B6394" w:rsidP="009B6394">
          <w:pPr>
            <w:pStyle w:val="7C27AE63AC9948538C6D1F34A39741AC2"/>
          </w:pPr>
          <w:r>
            <w:rPr>
              <w:lang w:val="en-US"/>
            </w:rPr>
            <w:t>&lt;EndRepeat/&gt;</w:t>
          </w:r>
        </w:p>
      </w:docPartBody>
    </w:docPart>
    <w:docPart>
      <w:docPartPr>
        <w:name w:val="DD64ACD3FF014D52A37BD98477F8CE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F769DC-A44A-4B5D-9437-2EF10E74A9E1}"/>
      </w:docPartPr>
      <w:docPartBody>
        <w:p w:rsidR="00067CE0" w:rsidRDefault="009B6394" w:rsidP="009B6394">
          <w:pPr>
            <w:pStyle w:val="DD64ACD3FF014D52A37BD98477F8CEC02"/>
          </w:pPr>
          <w:r>
            <w:rPr>
              <w:lang w:val="en-US"/>
            </w:rPr>
            <w:t>&lt;Repeat Select =”./Experience/Roles/Name” Optional=”true” /&gt;</w:t>
          </w:r>
        </w:p>
      </w:docPartBody>
    </w:docPart>
    <w:docPart>
      <w:docPartPr>
        <w:name w:val="9A300984043E401D9185949C3C7ED3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FB2ECB-30C0-466A-BC00-A331D0722B72}"/>
      </w:docPartPr>
      <w:docPartBody>
        <w:p w:rsidR="00067CE0" w:rsidRDefault="009B6394" w:rsidP="009B6394">
          <w:pPr>
            <w:pStyle w:val="9A300984043E401D9185949C3C7ED3422"/>
          </w:pPr>
          <w:r>
            <w:rPr>
              <w:lang w:val="en-US"/>
            </w:rPr>
            <w:t>&lt;Content Select =”.” /&gt;</w:t>
          </w:r>
        </w:p>
      </w:docPartBody>
    </w:docPart>
    <w:docPart>
      <w:docPartPr>
        <w:name w:val="100D09658B9B444DA64A5D10D397E8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1F992C-9778-4A7A-BB14-35E7127F9AC8}"/>
      </w:docPartPr>
      <w:docPartBody>
        <w:p w:rsidR="00067CE0" w:rsidRDefault="009B6394" w:rsidP="009B6394">
          <w:pPr>
            <w:pStyle w:val="100D09658B9B444DA64A5D10D397E82B2"/>
          </w:pPr>
          <w:r>
            <w:rPr>
              <w:lang w:val="en-US"/>
            </w:rPr>
            <w:t>&lt;EndRepeat/&gt;</w:t>
          </w:r>
        </w:p>
      </w:docPartBody>
    </w:docPart>
    <w:docPart>
      <w:docPartPr>
        <w:name w:val="74A6D5CA535143B5BD43C919B51BEF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ECA656-CC1F-49E7-A9F5-1912EA176990}"/>
      </w:docPartPr>
      <w:docPartBody>
        <w:p w:rsidR="00067CE0" w:rsidRDefault="009B6394" w:rsidP="009B6394">
          <w:pPr>
            <w:pStyle w:val="74A6D5CA535143B5BD43C919B51BEF7F2"/>
          </w:pPr>
          <w:r>
            <w:rPr>
              <w:lang w:val="en-US"/>
            </w:rPr>
            <w:t>&lt;Repeat Select =”./Experience/SoftSkills/Name” Optional=”true” /&gt;</w:t>
          </w:r>
        </w:p>
      </w:docPartBody>
    </w:docPart>
    <w:docPart>
      <w:docPartPr>
        <w:name w:val="C0B1DCC4C752434CB1B4B763C8048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C81FBB-8B1C-46AB-8498-850EC977B373}"/>
      </w:docPartPr>
      <w:docPartBody>
        <w:p w:rsidR="00067CE0" w:rsidRDefault="009B6394" w:rsidP="009B6394">
          <w:pPr>
            <w:pStyle w:val="C0B1DCC4C752434CB1B4B763C8048E272"/>
          </w:pPr>
          <w:r>
            <w:rPr>
              <w:lang w:val="en-US"/>
            </w:rPr>
            <w:t>&lt;Content Select =”.” /&gt;</w:t>
          </w:r>
        </w:p>
      </w:docPartBody>
    </w:docPart>
    <w:docPart>
      <w:docPartPr>
        <w:name w:val="A79B76DBF5E74B99877E53B28ACCFB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BB7019-F22E-4A84-9382-743E776B14A6}"/>
      </w:docPartPr>
      <w:docPartBody>
        <w:p w:rsidR="00067CE0" w:rsidRDefault="009B6394" w:rsidP="009B6394">
          <w:pPr>
            <w:pStyle w:val="A79B76DBF5E74B99877E53B28ACCFBA92"/>
          </w:pPr>
          <w:r>
            <w:rPr>
              <w:lang w:val="en-US"/>
            </w:rPr>
            <w:t>&lt;EndRepeat/&gt;</w:t>
          </w:r>
        </w:p>
      </w:docPartBody>
    </w:docPart>
    <w:docPart>
      <w:docPartPr>
        <w:name w:val="752EA41F6B4A4ED288BD1986C7E208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7FA9E8-A569-43D3-824C-5F76E6764A35}"/>
      </w:docPartPr>
      <w:docPartBody>
        <w:p w:rsidR="00067CE0" w:rsidRDefault="009B6394" w:rsidP="009B6394">
          <w:pPr>
            <w:pStyle w:val="752EA41F6B4A4ED288BD1986C7E2085D2"/>
          </w:pPr>
          <w:r>
            <w:rPr>
              <w:lang w:val="en-US"/>
            </w:rPr>
            <w:t>&lt;Repeat Select =”./Experience/HardSkills/HardSkill” Optional=”true” /&gt;</w:t>
          </w:r>
        </w:p>
      </w:docPartBody>
    </w:docPart>
    <w:docPart>
      <w:docPartPr>
        <w:name w:val="367D146D764D4060AB73658EA04B91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0E23DA-CE1B-4FD1-9249-41946FCE7D19}"/>
      </w:docPartPr>
      <w:docPartBody>
        <w:p w:rsidR="00067CE0" w:rsidRDefault="009B6394" w:rsidP="009B6394">
          <w:pPr>
            <w:pStyle w:val="367D146D764D4060AB73658EA04B91C12"/>
          </w:pPr>
          <w:r>
            <w:rPr>
              <w:lang w:val="en-US"/>
            </w:rPr>
            <w:t>&lt;Content Select =”./Name” /&gt;</w:t>
          </w:r>
        </w:p>
      </w:docPartBody>
    </w:docPart>
    <w:docPart>
      <w:docPartPr>
        <w:name w:val="C11784E7CA3D4E828230BAC681D0BD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A82AC6-0920-4E2F-8A22-DBAF45E88B5A}"/>
      </w:docPartPr>
      <w:docPartBody>
        <w:p w:rsidR="00067CE0" w:rsidRDefault="009B6394" w:rsidP="009B6394">
          <w:pPr>
            <w:pStyle w:val="C11784E7CA3D4E828230BAC681D0BD102"/>
          </w:pPr>
          <w:r>
            <w:rPr>
              <w:lang w:val="en-US"/>
            </w:rPr>
            <w:t>&lt;EndRepeat/&gt;</w:t>
          </w:r>
        </w:p>
      </w:docPartBody>
    </w:docPart>
    <w:docPart>
      <w:docPartPr>
        <w:name w:val="139D50A78C2947AC803D49C9D29A5D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C10E13-87B5-44CC-BE6E-10BEF4C1B590}"/>
      </w:docPartPr>
      <w:docPartBody>
        <w:p w:rsidR="00067CE0" w:rsidRDefault="009B6394" w:rsidP="009B6394">
          <w:pPr>
            <w:pStyle w:val="139D50A78C2947AC803D49C9D29A5D0D2"/>
          </w:pPr>
          <w:r>
            <w:rPr>
              <w:lang w:val="en-US"/>
            </w:rPr>
            <w:t>&lt;Repeat Select =”./Experience/Languages/Language” Optional=”true” /&gt;</w:t>
          </w:r>
        </w:p>
      </w:docPartBody>
    </w:docPart>
    <w:docPart>
      <w:docPartPr>
        <w:name w:val="8AA98B0D7E6E4FAA9C782CB5EA8593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BB2A8B-9156-4AE6-A8FF-5748C90AA75E}"/>
      </w:docPartPr>
      <w:docPartBody>
        <w:p w:rsidR="00067CE0" w:rsidRDefault="009B6394" w:rsidP="009B6394">
          <w:pPr>
            <w:pStyle w:val="8AA98B0D7E6E4FAA9C782CB5EA85930A2"/>
          </w:pPr>
          <w:r>
            <w:rPr>
              <w:lang w:val="en-US"/>
            </w:rPr>
            <w:t>&lt;Content Select =”./Name” /&gt;</w:t>
          </w:r>
        </w:p>
      </w:docPartBody>
    </w:docPart>
    <w:docPart>
      <w:docPartPr>
        <w:name w:val="428B9F5F1897446D961FABE4FC9B89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4D57B0-E7DD-48E8-B7A2-6763A51104A2}"/>
      </w:docPartPr>
      <w:docPartBody>
        <w:p w:rsidR="00067CE0" w:rsidRDefault="009B6394" w:rsidP="009B6394">
          <w:pPr>
            <w:pStyle w:val="428B9F5F1897446D961FABE4FC9B891D2"/>
          </w:pPr>
          <w:r>
            <w:rPr>
              <w:lang w:val="en-US"/>
            </w:rPr>
            <w:t>&lt;EndRepeat/&gt;</w:t>
          </w:r>
        </w:p>
      </w:docPartBody>
    </w:docPart>
    <w:docPart>
      <w:docPartPr>
        <w:name w:val="3691834C1BF24E16B6D6A6923B2EC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8DD393-1534-4ACD-B504-96DA31668324}"/>
      </w:docPartPr>
      <w:docPartBody>
        <w:p w:rsidR="00067CE0" w:rsidRDefault="009B6394" w:rsidP="009B6394">
          <w:pPr>
            <w:pStyle w:val="3691834C1BF24E16B6D6A6923B2EC0372"/>
          </w:pPr>
          <w:r>
            <w:rPr>
              <w:lang w:val="en-US"/>
            </w:rPr>
            <w:t>&lt;Content Select =”./Level” /&gt;</w:t>
          </w:r>
        </w:p>
      </w:docPartBody>
    </w:docPart>
    <w:docPart>
      <w:docPartPr>
        <w:name w:val="7C2A3619063A4FCAA6B7DAA92C5759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4408A9-181D-4408-9588-E30008F8DA2E}"/>
      </w:docPartPr>
      <w:docPartBody>
        <w:p w:rsidR="00067CE0" w:rsidRDefault="009B6394" w:rsidP="009B6394">
          <w:pPr>
            <w:pStyle w:val="7C2A3619063A4FCAA6B7DAA92C57599E2"/>
          </w:pPr>
          <w:r w:rsidRPr="00EB1A24">
            <w:rPr>
              <w:lang w:val="en-US"/>
            </w:rPr>
            <w:t>&lt;Content Select =”./Level” /&gt;</w:t>
          </w:r>
        </w:p>
      </w:docPartBody>
    </w:docPart>
    <w:docPart>
      <w:docPartPr>
        <w:name w:val="D211B84D32EC4D7A9BB8B40E8BABD1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E7C824-B2EB-463F-8396-DE5CF2411A54}"/>
      </w:docPartPr>
      <w:docPartBody>
        <w:p w:rsidR="00B550EA" w:rsidRDefault="009B6394" w:rsidP="008F3C9C">
          <w:pPr>
            <w:pStyle w:val="D211B84D32EC4D7A9BB8B40E8BABD12E"/>
          </w:pPr>
          <w:r>
            <w:t>&lt;EndRepeat/&gt;</w:t>
          </w:r>
        </w:p>
      </w:docPartBody>
    </w:docPart>
    <w:docPart>
      <w:docPartPr>
        <w:name w:val="2C950B0ED1204069AC007E4084D10C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D5DAAF-A2FB-4D16-94B2-D497284FDB4B}"/>
      </w:docPartPr>
      <w:docPartBody>
        <w:p w:rsidR="00686D50" w:rsidRDefault="009B6394" w:rsidP="009B6394">
          <w:pPr>
            <w:pStyle w:val="2C950B0ED1204069AC007E4084D10CBC2"/>
          </w:pPr>
          <w:r w:rsidRPr="00C328AB">
            <w:rPr>
              <w:lang w:val="en-US"/>
            </w:rPr>
            <w:t>&lt;Content Select=“./ProjectActivities” Optional=”true”/&gt;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90C3A"/>
    <w:rsid w:val="00000DE2"/>
    <w:rsid w:val="00004B50"/>
    <w:rsid w:val="0003021A"/>
    <w:rsid w:val="00067CE0"/>
    <w:rsid w:val="00072E9C"/>
    <w:rsid w:val="00090C3A"/>
    <w:rsid w:val="00094E42"/>
    <w:rsid w:val="00095E77"/>
    <w:rsid w:val="000962AE"/>
    <w:rsid w:val="000E5393"/>
    <w:rsid w:val="000F7452"/>
    <w:rsid w:val="00111E64"/>
    <w:rsid w:val="001303EA"/>
    <w:rsid w:val="00133041"/>
    <w:rsid w:val="001563B6"/>
    <w:rsid w:val="00191916"/>
    <w:rsid w:val="001B2BFB"/>
    <w:rsid w:val="00252064"/>
    <w:rsid w:val="002670B4"/>
    <w:rsid w:val="00281F69"/>
    <w:rsid w:val="002838A4"/>
    <w:rsid w:val="002905D3"/>
    <w:rsid w:val="002C3AE9"/>
    <w:rsid w:val="0030207E"/>
    <w:rsid w:val="00307A86"/>
    <w:rsid w:val="00392256"/>
    <w:rsid w:val="003E3897"/>
    <w:rsid w:val="003F7059"/>
    <w:rsid w:val="00403620"/>
    <w:rsid w:val="00434AFC"/>
    <w:rsid w:val="004458E2"/>
    <w:rsid w:val="004828DD"/>
    <w:rsid w:val="00497030"/>
    <w:rsid w:val="00523B73"/>
    <w:rsid w:val="00533E04"/>
    <w:rsid w:val="0053420C"/>
    <w:rsid w:val="00553DA1"/>
    <w:rsid w:val="0058597B"/>
    <w:rsid w:val="00593F3B"/>
    <w:rsid w:val="005A76C5"/>
    <w:rsid w:val="005B493E"/>
    <w:rsid w:val="005D0858"/>
    <w:rsid w:val="005D1F7B"/>
    <w:rsid w:val="0060328E"/>
    <w:rsid w:val="006149C2"/>
    <w:rsid w:val="0062239F"/>
    <w:rsid w:val="00686D50"/>
    <w:rsid w:val="006B1F33"/>
    <w:rsid w:val="006C42A9"/>
    <w:rsid w:val="006E1574"/>
    <w:rsid w:val="00743D12"/>
    <w:rsid w:val="00761CCF"/>
    <w:rsid w:val="00770237"/>
    <w:rsid w:val="007856B4"/>
    <w:rsid w:val="00790ED1"/>
    <w:rsid w:val="00810EDB"/>
    <w:rsid w:val="00824C25"/>
    <w:rsid w:val="0085415B"/>
    <w:rsid w:val="00864FEE"/>
    <w:rsid w:val="00867E31"/>
    <w:rsid w:val="008719F4"/>
    <w:rsid w:val="008E23D2"/>
    <w:rsid w:val="008F37ED"/>
    <w:rsid w:val="008F3C9C"/>
    <w:rsid w:val="00915152"/>
    <w:rsid w:val="00917933"/>
    <w:rsid w:val="00935D0D"/>
    <w:rsid w:val="00973EEB"/>
    <w:rsid w:val="009B6394"/>
    <w:rsid w:val="009C41EA"/>
    <w:rsid w:val="009C648D"/>
    <w:rsid w:val="009E3203"/>
    <w:rsid w:val="00A011E0"/>
    <w:rsid w:val="00A01A4F"/>
    <w:rsid w:val="00A144F3"/>
    <w:rsid w:val="00A653DA"/>
    <w:rsid w:val="00AA32AC"/>
    <w:rsid w:val="00AA3CAE"/>
    <w:rsid w:val="00AE58BC"/>
    <w:rsid w:val="00AF77F7"/>
    <w:rsid w:val="00B3753B"/>
    <w:rsid w:val="00B4258D"/>
    <w:rsid w:val="00B550EA"/>
    <w:rsid w:val="00B63413"/>
    <w:rsid w:val="00B81C5B"/>
    <w:rsid w:val="00BC31EA"/>
    <w:rsid w:val="00BC3A86"/>
    <w:rsid w:val="00BC6D04"/>
    <w:rsid w:val="00BE3833"/>
    <w:rsid w:val="00BF0C32"/>
    <w:rsid w:val="00C01877"/>
    <w:rsid w:val="00C24F2E"/>
    <w:rsid w:val="00C9426E"/>
    <w:rsid w:val="00D46DEB"/>
    <w:rsid w:val="00DC13AB"/>
    <w:rsid w:val="00DF35BE"/>
    <w:rsid w:val="00E10A3D"/>
    <w:rsid w:val="00E27A81"/>
    <w:rsid w:val="00E40969"/>
    <w:rsid w:val="00E71A86"/>
    <w:rsid w:val="00ED1676"/>
    <w:rsid w:val="00F35D32"/>
    <w:rsid w:val="00F35DCB"/>
    <w:rsid w:val="00F36C40"/>
    <w:rsid w:val="00F44A54"/>
    <w:rsid w:val="00F77617"/>
    <w:rsid w:val="00FC2368"/>
    <w:rsid w:val="00FC3CA4"/>
    <w:rsid w:val="00FF6746"/>
    <w:rsid w:val="00FF7E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e-DE" w:eastAsia="de-D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B6394"/>
    <w:rPr>
      <w:color w:val="808080"/>
    </w:rPr>
  </w:style>
  <w:style w:type="paragraph" w:customStyle="1" w:styleId="325FD823320A46A0AAA5CDB3DB072E6D">
    <w:name w:val="325FD823320A46A0AAA5CDB3DB072E6D"/>
    <w:rsid w:val="00FC3CA4"/>
  </w:style>
  <w:style w:type="paragraph" w:customStyle="1" w:styleId="F4C656A94C65486981BBEA3F3F75462B">
    <w:name w:val="F4C656A94C65486981BBEA3F3F75462B"/>
    <w:rsid w:val="00FC3CA4"/>
  </w:style>
  <w:style w:type="paragraph" w:customStyle="1" w:styleId="D211B84D32EC4D7A9BB8B40E8BABD12E">
    <w:name w:val="D211B84D32EC4D7A9BB8B40E8BABD12E"/>
    <w:rsid w:val="008F3C9C"/>
  </w:style>
  <w:style w:type="paragraph" w:customStyle="1" w:styleId="6E0A6B158CAA4240BC546F9220262F752">
    <w:name w:val="6E0A6B158CAA4240BC546F9220262F752"/>
    <w:rsid w:val="009B639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paragraph" w:customStyle="1" w:styleId="16C42796B8014858A66708B0EBE9AF4B2">
    <w:name w:val="16C42796B8014858A66708B0EBE9AF4B2"/>
    <w:rsid w:val="009B639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paragraph" w:customStyle="1" w:styleId="1E5471A6D50C4D3CB48C44DB811CBE7D2">
    <w:name w:val="1E5471A6D50C4D3CB48C44DB811CBE7D2"/>
    <w:rsid w:val="009B6394"/>
    <w:rPr>
      <w:rFonts w:eastAsiaTheme="minorHAnsi"/>
      <w:lang w:eastAsia="en-US"/>
    </w:rPr>
  </w:style>
  <w:style w:type="paragraph" w:customStyle="1" w:styleId="0163C5E9144A4FEDBC008DA17A9651062">
    <w:name w:val="0163C5E9144A4FEDBC008DA17A9651062"/>
    <w:rsid w:val="009B6394"/>
    <w:rPr>
      <w:rFonts w:eastAsiaTheme="minorHAnsi"/>
      <w:lang w:eastAsia="en-US"/>
    </w:rPr>
  </w:style>
  <w:style w:type="paragraph" w:customStyle="1" w:styleId="0B5FAE360F854FBFBDEAFD70F26937482">
    <w:name w:val="0B5FAE360F854FBFBDEAFD70F26937482"/>
    <w:rsid w:val="009B6394"/>
    <w:rPr>
      <w:rFonts w:eastAsiaTheme="minorHAnsi"/>
      <w:lang w:eastAsia="en-US"/>
    </w:rPr>
  </w:style>
  <w:style w:type="paragraph" w:customStyle="1" w:styleId="DE89039E824942D9BDEA6FD671D244762">
    <w:name w:val="DE89039E824942D9BDEA6FD671D244762"/>
    <w:rsid w:val="009B6394"/>
    <w:rPr>
      <w:rFonts w:eastAsiaTheme="minorHAnsi"/>
      <w:lang w:eastAsia="en-US"/>
    </w:rPr>
  </w:style>
  <w:style w:type="paragraph" w:customStyle="1" w:styleId="E5D8B7DB5E844D299CB664CD220083F22">
    <w:name w:val="E5D8B7DB5E844D299CB664CD220083F22"/>
    <w:rsid w:val="009B6394"/>
    <w:pPr>
      <w:ind w:left="720"/>
      <w:contextualSpacing/>
    </w:pPr>
    <w:rPr>
      <w:rFonts w:eastAsiaTheme="minorHAnsi"/>
      <w:lang w:eastAsia="en-US"/>
    </w:rPr>
  </w:style>
  <w:style w:type="paragraph" w:customStyle="1" w:styleId="7C27AE63AC9948538C6D1F34A39741AC2">
    <w:name w:val="7C27AE63AC9948538C6D1F34A39741AC2"/>
    <w:rsid w:val="009B6394"/>
    <w:rPr>
      <w:rFonts w:eastAsiaTheme="minorHAnsi"/>
      <w:lang w:eastAsia="en-US"/>
    </w:rPr>
  </w:style>
  <w:style w:type="paragraph" w:customStyle="1" w:styleId="DD64ACD3FF014D52A37BD98477F8CEC02">
    <w:name w:val="DD64ACD3FF014D52A37BD98477F8CEC02"/>
    <w:rsid w:val="009B6394"/>
    <w:rPr>
      <w:rFonts w:eastAsiaTheme="minorHAnsi"/>
      <w:lang w:eastAsia="en-US"/>
    </w:rPr>
  </w:style>
  <w:style w:type="paragraph" w:customStyle="1" w:styleId="9A300984043E401D9185949C3C7ED3422">
    <w:name w:val="9A300984043E401D9185949C3C7ED3422"/>
    <w:rsid w:val="009B6394"/>
    <w:pPr>
      <w:ind w:left="720"/>
      <w:contextualSpacing/>
    </w:pPr>
    <w:rPr>
      <w:rFonts w:eastAsiaTheme="minorHAnsi"/>
      <w:lang w:eastAsia="en-US"/>
    </w:rPr>
  </w:style>
  <w:style w:type="paragraph" w:customStyle="1" w:styleId="100D09658B9B444DA64A5D10D397E82B2">
    <w:name w:val="100D09658B9B444DA64A5D10D397E82B2"/>
    <w:rsid w:val="009B6394"/>
    <w:rPr>
      <w:rFonts w:eastAsiaTheme="minorHAnsi"/>
      <w:lang w:eastAsia="en-US"/>
    </w:rPr>
  </w:style>
  <w:style w:type="paragraph" w:customStyle="1" w:styleId="74A6D5CA535143B5BD43C919B51BEF7F2">
    <w:name w:val="74A6D5CA535143B5BD43C919B51BEF7F2"/>
    <w:rsid w:val="009B6394"/>
    <w:rPr>
      <w:rFonts w:eastAsiaTheme="minorHAnsi"/>
      <w:lang w:eastAsia="en-US"/>
    </w:rPr>
  </w:style>
  <w:style w:type="paragraph" w:customStyle="1" w:styleId="C0B1DCC4C752434CB1B4B763C8048E272">
    <w:name w:val="C0B1DCC4C752434CB1B4B763C8048E272"/>
    <w:rsid w:val="009B6394"/>
    <w:pPr>
      <w:ind w:left="720"/>
      <w:contextualSpacing/>
    </w:pPr>
    <w:rPr>
      <w:rFonts w:eastAsiaTheme="minorHAnsi"/>
      <w:lang w:eastAsia="en-US"/>
    </w:rPr>
  </w:style>
  <w:style w:type="paragraph" w:customStyle="1" w:styleId="A79B76DBF5E74B99877E53B28ACCFBA92">
    <w:name w:val="A79B76DBF5E74B99877E53B28ACCFBA92"/>
    <w:rsid w:val="009B6394"/>
    <w:rPr>
      <w:rFonts w:eastAsiaTheme="minorHAnsi"/>
      <w:lang w:eastAsia="en-US"/>
    </w:rPr>
  </w:style>
  <w:style w:type="paragraph" w:customStyle="1" w:styleId="752EA41F6B4A4ED288BD1986C7E2085D2">
    <w:name w:val="752EA41F6B4A4ED288BD1986C7E2085D2"/>
    <w:rsid w:val="009B6394"/>
    <w:rPr>
      <w:rFonts w:eastAsiaTheme="minorHAnsi"/>
      <w:lang w:eastAsia="en-US"/>
    </w:rPr>
  </w:style>
  <w:style w:type="paragraph" w:customStyle="1" w:styleId="367D146D764D4060AB73658EA04B91C12">
    <w:name w:val="367D146D764D4060AB73658EA04B91C12"/>
    <w:rsid w:val="009B6394"/>
    <w:pPr>
      <w:ind w:left="720"/>
      <w:contextualSpacing/>
    </w:pPr>
    <w:rPr>
      <w:rFonts w:eastAsiaTheme="minorHAnsi"/>
      <w:lang w:eastAsia="en-US"/>
    </w:rPr>
  </w:style>
  <w:style w:type="paragraph" w:customStyle="1" w:styleId="3691834C1BF24E16B6D6A6923B2EC0372">
    <w:name w:val="3691834C1BF24E16B6D6A6923B2EC0372"/>
    <w:rsid w:val="009B6394"/>
    <w:pPr>
      <w:ind w:left="720"/>
      <w:contextualSpacing/>
    </w:pPr>
    <w:rPr>
      <w:rFonts w:eastAsiaTheme="minorHAnsi"/>
      <w:lang w:eastAsia="en-US"/>
    </w:rPr>
  </w:style>
  <w:style w:type="paragraph" w:customStyle="1" w:styleId="C11784E7CA3D4E828230BAC681D0BD102">
    <w:name w:val="C11784E7CA3D4E828230BAC681D0BD102"/>
    <w:rsid w:val="009B6394"/>
    <w:rPr>
      <w:rFonts w:eastAsiaTheme="minorHAnsi"/>
      <w:lang w:eastAsia="en-US"/>
    </w:rPr>
  </w:style>
  <w:style w:type="paragraph" w:customStyle="1" w:styleId="139D50A78C2947AC803D49C9D29A5D0D2">
    <w:name w:val="139D50A78C2947AC803D49C9D29A5D0D2"/>
    <w:rsid w:val="009B6394"/>
    <w:rPr>
      <w:rFonts w:eastAsiaTheme="minorHAnsi"/>
      <w:lang w:eastAsia="en-US"/>
    </w:rPr>
  </w:style>
  <w:style w:type="paragraph" w:customStyle="1" w:styleId="8AA98B0D7E6E4FAA9C782CB5EA85930A2">
    <w:name w:val="8AA98B0D7E6E4FAA9C782CB5EA85930A2"/>
    <w:rsid w:val="009B6394"/>
    <w:pPr>
      <w:ind w:left="720"/>
      <w:contextualSpacing/>
    </w:pPr>
    <w:rPr>
      <w:rFonts w:eastAsiaTheme="minorHAnsi"/>
      <w:lang w:eastAsia="en-US"/>
    </w:rPr>
  </w:style>
  <w:style w:type="paragraph" w:customStyle="1" w:styleId="7C2A3619063A4FCAA6B7DAA92C57599E2">
    <w:name w:val="7C2A3619063A4FCAA6B7DAA92C57599E2"/>
    <w:rsid w:val="009B6394"/>
    <w:pPr>
      <w:ind w:left="720"/>
      <w:contextualSpacing/>
    </w:pPr>
    <w:rPr>
      <w:rFonts w:eastAsiaTheme="minorHAnsi"/>
      <w:lang w:eastAsia="en-US"/>
    </w:rPr>
  </w:style>
  <w:style w:type="paragraph" w:customStyle="1" w:styleId="428B9F5F1897446D961FABE4FC9B891D2">
    <w:name w:val="428B9F5F1897446D961FABE4FC9B891D2"/>
    <w:rsid w:val="009B6394"/>
    <w:rPr>
      <w:rFonts w:eastAsiaTheme="minorHAnsi"/>
      <w:lang w:eastAsia="en-US"/>
    </w:rPr>
  </w:style>
  <w:style w:type="paragraph" w:customStyle="1" w:styleId="4D060CCD2F34403FBD933990F162A5C32">
    <w:name w:val="4D060CCD2F34403FBD933990F162A5C32"/>
    <w:rsid w:val="009B6394"/>
    <w:rPr>
      <w:rFonts w:eastAsiaTheme="minorHAnsi"/>
      <w:lang w:eastAsia="en-US"/>
    </w:rPr>
  </w:style>
  <w:style w:type="paragraph" w:customStyle="1" w:styleId="C1A2494EDF434916B5B9CF128F79084A2">
    <w:name w:val="C1A2494EDF434916B5B9CF128F79084A2"/>
    <w:rsid w:val="009B6394"/>
    <w:pPr>
      <w:ind w:left="720"/>
      <w:contextualSpacing/>
    </w:pPr>
    <w:rPr>
      <w:rFonts w:eastAsiaTheme="minorHAnsi"/>
      <w:lang w:eastAsia="en-US"/>
    </w:rPr>
  </w:style>
  <w:style w:type="paragraph" w:customStyle="1" w:styleId="4E2DCBD1A2D244279D3FAD84932B7ED92">
    <w:name w:val="4E2DCBD1A2D244279D3FAD84932B7ED92"/>
    <w:rsid w:val="009B6394"/>
    <w:pPr>
      <w:ind w:left="720"/>
      <w:contextualSpacing/>
    </w:pPr>
    <w:rPr>
      <w:rFonts w:eastAsiaTheme="minorHAnsi"/>
      <w:lang w:eastAsia="en-US"/>
    </w:rPr>
  </w:style>
  <w:style w:type="paragraph" w:customStyle="1" w:styleId="E1F75EF307604168B310711873E33D162">
    <w:name w:val="E1F75EF307604168B310711873E33D162"/>
    <w:rsid w:val="009B6394"/>
    <w:pPr>
      <w:ind w:left="720"/>
      <w:contextualSpacing/>
    </w:pPr>
    <w:rPr>
      <w:rFonts w:eastAsiaTheme="minorHAnsi"/>
      <w:lang w:eastAsia="en-US"/>
    </w:rPr>
  </w:style>
  <w:style w:type="paragraph" w:customStyle="1" w:styleId="2C950B0ED1204069AC007E4084D10CBC2">
    <w:name w:val="2C950B0ED1204069AC007E4084D10CBC2"/>
    <w:rsid w:val="009B6394"/>
    <w:pPr>
      <w:ind w:left="720"/>
      <w:contextualSpacing/>
    </w:pPr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 Version="1987"/>
</file>

<file path=customXml/itemProps1.xml><?xml version="1.0" encoding="utf-8"?>
<ds:datastoreItem xmlns:ds="http://schemas.openxmlformats.org/officeDocument/2006/customXml" ds:itemID="{DB7EC21F-A16A-4371-8273-E120B97FD3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87</Words>
  <Characters>118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M</dc:creator>
  <cp:keywords/>
  <dc:description/>
  <cp:lastModifiedBy>Alex M</cp:lastModifiedBy>
  <cp:revision>73</cp:revision>
  <dcterms:created xsi:type="dcterms:W3CDTF">2021-06-21T12:17:00Z</dcterms:created>
  <dcterms:modified xsi:type="dcterms:W3CDTF">2021-07-15T16:23:00Z</dcterms:modified>
</cp:coreProperties>
</file>